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A27AC" w:rsidRDefault="000A27AC" w:rsidP="000A27A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clear;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clc</w:t>
      </w:r>
      <w:proofErr w:type="spellEnd"/>
    </w:p>
    <w:p w:rsidR="000A27AC" w:rsidRDefault="000A27AC" w:rsidP="000A27A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format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A020F0"/>
          <w:sz w:val="20"/>
          <w:szCs w:val="20"/>
        </w:rPr>
        <w:t>compact</w:t>
      </w:r>
    </w:p>
    <w:p w:rsidR="000A27AC" w:rsidRDefault="000A27AC" w:rsidP="000A27A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>%</w:t>
      </w:r>
      <w:proofErr w:type="gramStart"/>
      <w:r>
        <w:rPr>
          <w:rFonts w:ascii="Courier New" w:hAnsi="Courier New" w:cs="Courier New"/>
          <w:color w:val="228B22"/>
          <w:sz w:val="20"/>
          <w:szCs w:val="20"/>
        </w:rPr>
        <w:t>%  Read</w:t>
      </w:r>
      <w:proofErr w:type="gramEnd"/>
      <w:r>
        <w:rPr>
          <w:rFonts w:ascii="Courier New" w:hAnsi="Courier New" w:cs="Courier New"/>
          <w:color w:val="228B22"/>
          <w:sz w:val="20"/>
          <w:szCs w:val="20"/>
        </w:rPr>
        <w:t xml:space="preserve"> or Input any square Matrix</w:t>
      </w:r>
    </w:p>
    <w:p w:rsidR="000A27AC" w:rsidRDefault="000A27AC" w:rsidP="000A27A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>% Parameters</w:t>
      </w:r>
    </w:p>
    <w:p w:rsidR="000A27AC" w:rsidRDefault="000A27AC" w:rsidP="000A27A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>%Parameter to define the range in space and time</w:t>
      </w:r>
    </w:p>
    <w:p w:rsidR="000A27AC" w:rsidRDefault="000A27AC" w:rsidP="000A27A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L=1;                                </w:t>
      </w:r>
      <w:r>
        <w:rPr>
          <w:rFonts w:ascii="Courier New" w:hAnsi="Courier New" w:cs="Courier New"/>
          <w:color w:val="228B22"/>
          <w:sz w:val="20"/>
          <w:szCs w:val="20"/>
        </w:rPr>
        <w:t>%Length of wire</w:t>
      </w:r>
    </w:p>
    <w:p w:rsidR="000A27AC" w:rsidRDefault="000A27AC" w:rsidP="000A27A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>%Parameter needed to solve the equation within the fully implicit method</w:t>
      </w:r>
    </w:p>
    <w:p w:rsidR="000A27AC" w:rsidRDefault="00241004" w:rsidP="000A27A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m=10</w:t>
      </w:r>
      <w:r w:rsidR="000A27AC">
        <w:rPr>
          <w:rFonts w:ascii="Courier New" w:hAnsi="Courier New" w:cs="Courier New"/>
          <w:color w:val="000000"/>
          <w:sz w:val="20"/>
          <w:szCs w:val="20"/>
        </w:rPr>
        <w:t xml:space="preserve">;                                 </w:t>
      </w:r>
      <w:r w:rsidR="000A27AC">
        <w:rPr>
          <w:rFonts w:ascii="Courier New" w:hAnsi="Courier New" w:cs="Courier New"/>
          <w:color w:val="228B22"/>
          <w:sz w:val="20"/>
          <w:szCs w:val="20"/>
        </w:rPr>
        <w:t>%Number of time steps</w:t>
      </w:r>
    </w:p>
    <w:p w:rsidR="000A27AC" w:rsidRDefault="000A27AC" w:rsidP="000A27A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n=30;                               </w:t>
      </w:r>
      <w:r>
        <w:rPr>
          <w:rFonts w:ascii="Courier New" w:hAnsi="Courier New" w:cs="Courier New"/>
          <w:color w:val="228B22"/>
          <w:sz w:val="20"/>
          <w:szCs w:val="20"/>
        </w:rPr>
        <w:t>%Number of space steps</w:t>
      </w:r>
    </w:p>
    <w:p w:rsidR="000A27AC" w:rsidRDefault="000A27AC" w:rsidP="000A27A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D = 0.0013;                          </w:t>
      </w:r>
      <w:r>
        <w:rPr>
          <w:rFonts w:ascii="Courier New" w:hAnsi="Courier New" w:cs="Courier New"/>
          <w:color w:val="228B22"/>
          <w:sz w:val="20"/>
          <w:szCs w:val="20"/>
        </w:rPr>
        <w:t>%Diffusion constant per day</w:t>
      </w:r>
    </w:p>
    <w:p w:rsidR="000A27AC" w:rsidRDefault="000A27AC" w:rsidP="000A27A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p = 0.012;                           </w:t>
      </w:r>
      <w:r>
        <w:rPr>
          <w:rFonts w:ascii="Courier New" w:hAnsi="Courier New" w:cs="Courier New"/>
          <w:color w:val="228B22"/>
          <w:sz w:val="20"/>
          <w:szCs w:val="20"/>
        </w:rPr>
        <w:t>%growth constant per day</w:t>
      </w:r>
    </w:p>
    <w:p w:rsidR="00FF374F" w:rsidRPr="00FF374F" w:rsidRDefault="00FF374F" w:rsidP="000A27A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0"/>
          <w:szCs w:val="20"/>
        </w:rPr>
        <w:t>g=0.024;</w:t>
      </w:r>
    </w:p>
    <w:p w:rsidR="000A27AC" w:rsidRDefault="000A27AC" w:rsidP="000A27A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dx=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L/n;                              </w:t>
      </w:r>
      <w:r>
        <w:rPr>
          <w:rFonts w:ascii="Courier New" w:hAnsi="Courier New" w:cs="Courier New"/>
          <w:color w:val="228B22"/>
          <w:sz w:val="20"/>
          <w:szCs w:val="20"/>
        </w:rPr>
        <w:t>%delta x</w:t>
      </w:r>
    </w:p>
    <w:p w:rsidR="000A27AC" w:rsidRDefault="000A27AC" w:rsidP="000A27A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d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=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1/m;                              </w:t>
      </w:r>
      <w:r>
        <w:rPr>
          <w:rFonts w:ascii="Courier New" w:hAnsi="Courier New" w:cs="Courier New"/>
          <w:color w:val="228B22"/>
          <w:sz w:val="20"/>
          <w:szCs w:val="20"/>
        </w:rPr>
        <w:t>%delta t</w:t>
      </w:r>
    </w:p>
    <w:p w:rsidR="000A27AC" w:rsidRDefault="000A27AC" w:rsidP="000A27A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alpha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 = (</w:t>
      </w:r>
      <w:r w:rsidR="008B289D"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000000"/>
          <w:sz w:val="20"/>
          <w:szCs w:val="20"/>
        </w:rPr>
        <w:t>p</w:t>
      </w:r>
      <w:r w:rsidR="008B289D">
        <w:rPr>
          <w:rFonts w:ascii="Courier New" w:hAnsi="Courier New" w:cs="Courier New"/>
          <w:color w:val="000000"/>
          <w:sz w:val="20"/>
          <w:szCs w:val="20"/>
        </w:rPr>
        <w:t>-g)</w:t>
      </w:r>
      <w:r>
        <w:rPr>
          <w:rFonts w:ascii="Courier New" w:hAnsi="Courier New" w:cs="Courier New"/>
          <w:color w:val="000000"/>
          <w:sz w:val="20"/>
          <w:szCs w:val="20"/>
        </w:rPr>
        <w:t>*L^2/D)*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d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:rsidR="000A27AC" w:rsidRDefault="000A27AC" w:rsidP="000A27A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beta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d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/dx^2;</w:t>
      </w:r>
    </w:p>
    <w:p w:rsidR="000A27AC" w:rsidRDefault="000A27AC" w:rsidP="000A27A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>% Making the Matrix</w:t>
      </w:r>
    </w:p>
    <w:p w:rsidR="000A27AC" w:rsidRDefault="000A27AC" w:rsidP="000A27A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a = 1+2*beta/1+alpha;                </w:t>
      </w:r>
      <w:r>
        <w:rPr>
          <w:rFonts w:ascii="Courier New" w:hAnsi="Courier New" w:cs="Courier New"/>
          <w:color w:val="228B22"/>
          <w:sz w:val="20"/>
          <w:szCs w:val="20"/>
        </w:rPr>
        <w:t>%Diagonal values</w:t>
      </w:r>
    </w:p>
    <w:p w:rsidR="000A27AC" w:rsidRDefault="000A27AC" w:rsidP="000A27A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b = 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-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beta/1+alpha);                 </w:t>
      </w:r>
      <w:r>
        <w:rPr>
          <w:rFonts w:ascii="Courier New" w:hAnsi="Courier New" w:cs="Courier New"/>
          <w:color w:val="228B22"/>
          <w:sz w:val="20"/>
          <w:szCs w:val="20"/>
        </w:rPr>
        <w:t>%Off-diagonal values</w:t>
      </w:r>
    </w:p>
    <w:p w:rsidR="000A27AC" w:rsidRDefault="000A27AC" w:rsidP="000A27A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>%</w:t>
      </w:r>
      <w:proofErr w:type="spellStart"/>
      <w:r>
        <w:rPr>
          <w:rFonts w:ascii="Courier New" w:hAnsi="Courier New" w:cs="Courier New"/>
          <w:color w:val="228B22"/>
          <w:sz w:val="20"/>
          <w:szCs w:val="20"/>
        </w:rPr>
        <w:t>Sparce</w:t>
      </w:r>
      <w:proofErr w:type="spellEnd"/>
      <w:r>
        <w:rPr>
          <w:rFonts w:ascii="Courier New" w:hAnsi="Courier New" w:cs="Courier New"/>
          <w:color w:val="228B22"/>
          <w:sz w:val="20"/>
          <w:szCs w:val="20"/>
        </w:rPr>
        <w:t xml:space="preserve"> Matrix</w:t>
      </w:r>
    </w:p>
    <w:p w:rsidR="000A27AC" w:rsidRDefault="000A27AC" w:rsidP="000A27A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A = 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sparse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n-1,n-1);</w:t>
      </w:r>
    </w:p>
    <w:p w:rsidR="000A27AC" w:rsidRDefault="000A27AC" w:rsidP="000A27A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A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1,1)=a-b;</w:t>
      </w:r>
    </w:p>
    <w:p w:rsidR="000A27AC" w:rsidRDefault="000A27AC" w:rsidP="000A27A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FF"/>
          <w:sz w:val="20"/>
          <w:szCs w:val="20"/>
        </w:rPr>
        <w:t>for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i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=2:n</w:t>
      </w:r>
    </w:p>
    <w:p w:rsidR="000A27AC" w:rsidRDefault="000A27AC" w:rsidP="000A27A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A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i,i-1) = b;</w:t>
      </w:r>
    </w:p>
    <w:p w:rsidR="000A27AC" w:rsidRDefault="000A27AC" w:rsidP="000A27A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A(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</w:rPr>
        <w:t>i,i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 = a;</w:t>
      </w:r>
    </w:p>
    <w:p w:rsidR="000A27AC" w:rsidRDefault="000A27AC" w:rsidP="000A27A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A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i-1,i)=b;</w:t>
      </w:r>
      <w:bookmarkStart w:id="0" w:name="_GoBack"/>
      <w:bookmarkEnd w:id="0"/>
    </w:p>
    <w:p w:rsidR="000A27AC" w:rsidRDefault="000A27AC" w:rsidP="000A27A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A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30,30)=a-b;</w:t>
      </w:r>
    </w:p>
    <w:p w:rsidR="000A27AC" w:rsidRDefault="000A27AC" w:rsidP="000A27A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FF"/>
          <w:sz w:val="20"/>
          <w:szCs w:val="20"/>
        </w:rPr>
        <w:t>end</w:t>
      </w:r>
      <w:proofErr w:type="gramEnd"/>
    </w:p>
    <w:p w:rsidR="000A27AC" w:rsidRDefault="000A27AC" w:rsidP="000A27A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T=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full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A);</w:t>
      </w:r>
    </w:p>
    <w:p w:rsidR="000A27AC" w:rsidRDefault="000A27AC" w:rsidP="000A27A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>% coefficients matrix</w:t>
      </w:r>
    </w:p>
    <w:p w:rsidR="000A27AC" w:rsidRDefault="000A27AC" w:rsidP="000A27A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C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=[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1:1:30];</w:t>
      </w:r>
    </w:p>
    <w:p w:rsidR="000A27AC" w:rsidRDefault="000A27AC" w:rsidP="000A27A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C=C';</w:t>
      </w:r>
    </w:p>
    <w:p w:rsidR="000A27AC" w:rsidRDefault="000A27AC" w:rsidP="000A27A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C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:,:)=4000;                        </w:t>
      </w:r>
      <w:r>
        <w:rPr>
          <w:rFonts w:ascii="Courier New" w:hAnsi="Courier New" w:cs="Courier New"/>
          <w:color w:val="228B22"/>
          <w:sz w:val="20"/>
          <w:szCs w:val="20"/>
        </w:rPr>
        <w:t>% constants vector</w:t>
      </w:r>
    </w:p>
    <w:p w:rsidR="000A27AC" w:rsidRDefault="000A27AC" w:rsidP="000A27A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n = length(C);</w:t>
      </w:r>
    </w:p>
    <w:p w:rsidR="000A27AC" w:rsidRDefault="000A27AC" w:rsidP="000A27A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X =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zeros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n,1);</w:t>
      </w:r>
    </w:p>
    <w:p w:rsidR="000A27AC" w:rsidRDefault="000A27AC" w:rsidP="000A27A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Error_eva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ones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n,1);</w:t>
      </w:r>
    </w:p>
    <w:p w:rsidR="000A27AC" w:rsidRDefault="000A27AC" w:rsidP="000A27A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lambda=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1.9;</w:t>
      </w:r>
    </w:p>
    <w:p w:rsidR="000A27AC" w:rsidRDefault="000A27AC" w:rsidP="000A27A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>%% Start the Iterative method</w:t>
      </w:r>
    </w:p>
    <w:p w:rsidR="000A27AC" w:rsidRDefault="000A27AC" w:rsidP="000A27A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FF"/>
          <w:sz w:val="20"/>
          <w:szCs w:val="20"/>
        </w:rPr>
        <w:t>for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 k=0:1:m</w:t>
      </w:r>
    </w:p>
    <w:p w:rsidR="000A27AC" w:rsidRDefault="000A27AC" w:rsidP="000A27A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iteration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 = 0;</w:t>
      </w:r>
    </w:p>
    <w:p w:rsidR="000A27AC" w:rsidRDefault="000A27AC" w:rsidP="000A27A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FF"/>
          <w:sz w:val="20"/>
          <w:szCs w:val="20"/>
        </w:rPr>
        <w:t>while</w:t>
      </w:r>
      <w:proofErr w:type="gramEnd"/>
      <w:r w:rsidR="003939D3">
        <w:rPr>
          <w:rFonts w:ascii="Courier New" w:hAnsi="Courier New" w:cs="Courier New"/>
          <w:color w:val="000000"/>
          <w:sz w:val="20"/>
          <w:szCs w:val="20"/>
        </w:rPr>
        <w:t xml:space="preserve"> max(</w:t>
      </w:r>
      <w:proofErr w:type="spellStart"/>
      <w:r w:rsidR="003939D3">
        <w:rPr>
          <w:rFonts w:ascii="Courier New" w:hAnsi="Courier New" w:cs="Courier New"/>
          <w:color w:val="000000"/>
          <w:sz w:val="20"/>
          <w:szCs w:val="20"/>
        </w:rPr>
        <w:t>Error_eval</w:t>
      </w:r>
      <w:proofErr w:type="spellEnd"/>
      <w:r w:rsidR="003939D3">
        <w:rPr>
          <w:rFonts w:ascii="Courier New" w:hAnsi="Courier New" w:cs="Courier New"/>
          <w:color w:val="000000"/>
          <w:sz w:val="20"/>
          <w:szCs w:val="20"/>
        </w:rPr>
        <w:t>) &gt; 0.00000</w:t>
      </w:r>
      <w:r>
        <w:rPr>
          <w:rFonts w:ascii="Courier New" w:hAnsi="Courier New" w:cs="Courier New"/>
          <w:color w:val="000000"/>
          <w:sz w:val="20"/>
          <w:szCs w:val="20"/>
        </w:rPr>
        <w:t>1</w:t>
      </w:r>
    </w:p>
    <w:p w:rsidR="000A27AC" w:rsidRDefault="000A27AC" w:rsidP="000A27A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iteration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 = iteration + 1;</w:t>
      </w:r>
    </w:p>
    <w:p w:rsidR="000A27AC" w:rsidRDefault="000A27AC" w:rsidP="000A27A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Z = X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 xml:space="preserve">;  </w:t>
      </w:r>
      <w:r>
        <w:rPr>
          <w:rFonts w:ascii="Courier New" w:hAnsi="Courier New" w:cs="Courier New"/>
          <w:color w:val="228B22"/>
          <w:sz w:val="20"/>
          <w:szCs w:val="20"/>
        </w:rPr>
        <w:t>%</w:t>
      </w:r>
      <w:proofErr w:type="gramEnd"/>
      <w:r>
        <w:rPr>
          <w:rFonts w:ascii="Courier New" w:hAnsi="Courier New" w:cs="Courier New"/>
          <w:color w:val="228B22"/>
          <w:sz w:val="20"/>
          <w:szCs w:val="20"/>
        </w:rPr>
        <w:t xml:space="preserve"> save current values to calculate error later</w:t>
      </w:r>
    </w:p>
    <w:p w:rsidR="000A27AC" w:rsidRDefault="000A27AC" w:rsidP="000A27A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gramStart"/>
      <w:r>
        <w:rPr>
          <w:rFonts w:ascii="Courier New" w:hAnsi="Courier New" w:cs="Courier New"/>
          <w:color w:val="0000FF"/>
          <w:sz w:val="20"/>
          <w:szCs w:val="20"/>
        </w:rPr>
        <w:t>for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i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1:n</w:t>
      </w:r>
    </w:p>
    <w:p w:rsidR="000A27AC" w:rsidRDefault="000A27AC" w:rsidP="000A27A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I = [1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:i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-1,i+1:n];</w:t>
      </w:r>
    </w:p>
    <w:p w:rsidR="000A27AC" w:rsidRDefault="000A27AC" w:rsidP="000A27A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Xtemp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X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 xml:space="preserve">;  </w:t>
      </w:r>
      <w:r>
        <w:rPr>
          <w:rFonts w:ascii="Courier New" w:hAnsi="Courier New" w:cs="Courier New"/>
          <w:color w:val="228B22"/>
          <w:sz w:val="20"/>
          <w:szCs w:val="20"/>
        </w:rPr>
        <w:t>%</w:t>
      </w:r>
      <w:proofErr w:type="gramEnd"/>
      <w:r>
        <w:rPr>
          <w:rFonts w:ascii="Courier New" w:hAnsi="Courier New" w:cs="Courier New"/>
          <w:color w:val="228B22"/>
          <w:sz w:val="20"/>
          <w:szCs w:val="20"/>
        </w:rPr>
        <w:t xml:space="preserve"> copy the </w:t>
      </w:r>
      <w:proofErr w:type="spellStart"/>
      <w:r>
        <w:rPr>
          <w:rFonts w:ascii="Courier New" w:hAnsi="Courier New" w:cs="Courier New"/>
          <w:color w:val="228B22"/>
          <w:sz w:val="20"/>
          <w:szCs w:val="20"/>
        </w:rPr>
        <w:t>unknows</w:t>
      </w:r>
      <w:proofErr w:type="spellEnd"/>
      <w:r>
        <w:rPr>
          <w:rFonts w:ascii="Courier New" w:hAnsi="Courier New" w:cs="Courier New"/>
          <w:color w:val="228B22"/>
          <w:sz w:val="20"/>
          <w:szCs w:val="20"/>
        </w:rPr>
        <w:t xml:space="preserve"> to a new variable</w:t>
      </w:r>
    </w:p>
    <w:p w:rsidR="000A27AC" w:rsidRDefault="000A27AC" w:rsidP="000A27A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Xtemp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</w:rPr>
        <w:t>i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) = [];  </w:t>
      </w:r>
      <w:r>
        <w:rPr>
          <w:rFonts w:ascii="Courier New" w:hAnsi="Courier New" w:cs="Courier New"/>
          <w:color w:val="228B22"/>
          <w:sz w:val="20"/>
          <w:szCs w:val="20"/>
        </w:rPr>
        <w:t>% eliminate the unknown under question from the set of values</w:t>
      </w:r>
    </w:p>
    <w:p w:rsidR="000A27AC" w:rsidRDefault="000A27AC" w:rsidP="000A27A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X(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</w:rPr>
        <w:t>i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 = (1-lambda)*X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i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+lambda/A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i,i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*(C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i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 - sum(A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i,I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) *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Xtemp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);</w:t>
      </w:r>
    </w:p>
    <w:p w:rsidR="000A27AC" w:rsidRDefault="000A27AC" w:rsidP="000A27A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gramStart"/>
      <w:r>
        <w:rPr>
          <w:rFonts w:ascii="Courier New" w:hAnsi="Courier New" w:cs="Courier New"/>
          <w:color w:val="0000FF"/>
          <w:sz w:val="20"/>
          <w:szCs w:val="20"/>
        </w:rPr>
        <w:t>end</w:t>
      </w:r>
      <w:proofErr w:type="gramEnd"/>
    </w:p>
    <w:p w:rsidR="000A27AC" w:rsidRDefault="000A27AC" w:rsidP="000A27A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Xsolution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:,iteration) = X;</w:t>
      </w:r>
    </w:p>
    <w:p w:rsidR="000A27AC" w:rsidRDefault="000A27AC" w:rsidP="000A27A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Error_eva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sqr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(X - Z).^2);</w:t>
      </w:r>
    </w:p>
    <w:p w:rsidR="000A27AC" w:rsidRDefault="000A27AC" w:rsidP="000A27A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FF"/>
          <w:sz w:val="20"/>
          <w:szCs w:val="20"/>
        </w:rPr>
        <w:t>end</w:t>
      </w:r>
      <w:proofErr w:type="gramEnd"/>
    </w:p>
    <w:p w:rsidR="000A27AC" w:rsidRDefault="000A27AC" w:rsidP="000A27A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C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:,1)=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Xsolution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:,end);</w:t>
      </w:r>
    </w:p>
    <w:p w:rsidR="000A27AC" w:rsidRDefault="000A27AC" w:rsidP="000A27A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Error_eva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ones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n,1);</w:t>
      </w:r>
    </w:p>
    <w:p w:rsidR="000A27AC" w:rsidRDefault="000A27AC" w:rsidP="000A27A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FF"/>
          <w:sz w:val="20"/>
          <w:szCs w:val="20"/>
        </w:rPr>
        <w:t>end</w:t>
      </w:r>
      <w:proofErr w:type="gramEnd"/>
    </w:p>
    <w:p w:rsidR="000A27AC" w:rsidRDefault="000A27AC" w:rsidP="000A27A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time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cputim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:rsidR="000A27AC" w:rsidRDefault="000A27AC" w:rsidP="000A27A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lastRenderedPageBreak/>
        <w:t>%% Display Results</w:t>
      </w:r>
    </w:p>
    <w:p w:rsidR="000A27AC" w:rsidRDefault="000A27AC" w:rsidP="000A27A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MaTrIx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full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[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Xsolution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]);</w:t>
      </w:r>
    </w:p>
    <w:p w:rsidR="000A27AC" w:rsidRDefault="000A27AC" w:rsidP="000A27A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plot(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</w:rPr>
        <w:t>Xsolution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:rsidR="000A27AC" w:rsidRDefault="000A27AC" w:rsidP="000A27A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:rsidR="000A27AC" w:rsidRDefault="000A27AC" w:rsidP="000A27A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</w:p>
    <w:p w:rsidR="0002438D" w:rsidRDefault="0002438D"/>
    <w:sectPr w:rsidR="0002438D" w:rsidSect="007A1C68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1N7UwMTI3sTQyMzVS0lEKTi0uzszPAykwqgUAsjMusywAAAA="/>
  </w:docVars>
  <w:rsids>
    <w:rsidRoot w:val="000A27AC"/>
    <w:rsid w:val="0002438D"/>
    <w:rsid w:val="000A27AC"/>
    <w:rsid w:val="00241004"/>
    <w:rsid w:val="003939D3"/>
    <w:rsid w:val="008B289D"/>
    <w:rsid w:val="00FF37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9F06032-B950-48B7-B360-83478FA1D4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1209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55</Words>
  <Characters>1460</Characters>
  <Application>Microsoft Office Word</Application>
  <DocSecurity>0</DocSecurity>
  <Lines>12</Lines>
  <Paragraphs>3</Paragraphs>
  <ScaleCrop>false</ScaleCrop>
  <Company/>
  <LinksUpToDate>false</LinksUpToDate>
  <CharactersWithSpaces>17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ISIR</dc:creator>
  <cp:keywords/>
  <dc:description/>
  <cp:lastModifiedBy>CISIR</cp:lastModifiedBy>
  <cp:revision>6</cp:revision>
  <dcterms:created xsi:type="dcterms:W3CDTF">2016-04-18T02:43:00Z</dcterms:created>
  <dcterms:modified xsi:type="dcterms:W3CDTF">2017-01-11T02:38:00Z</dcterms:modified>
</cp:coreProperties>
</file>